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70EDD" w:rsidRPr="00F4098F" w:rsidRDefault="00670EDD" w:rsidP="002B0908"/>
    <w:p w:rsidR="002704B5" w:rsidRPr="00F4098F" w:rsidRDefault="002704B5" w:rsidP="00F4098F">
      <w:pPr>
        <w:jc w:val="center"/>
      </w:pPr>
      <w:r w:rsidRPr="00F4098F">
        <w:t>Alberta Water Polo</w:t>
      </w:r>
    </w:p>
    <w:p w:rsidR="00BC455C" w:rsidRPr="00F4098F" w:rsidRDefault="00C860CB" w:rsidP="00F4098F">
      <w:pPr>
        <w:jc w:val="center"/>
      </w:pPr>
      <w:r w:rsidRPr="00F4098F">
        <w:t>MEMBER TRANSFER/LOAN FORM</w:t>
      </w:r>
      <w:r w:rsidR="00BC455C" w:rsidRPr="00F4098F">
        <w:t xml:space="preserve"> </w:t>
      </w:r>
      <w:r w:rsidR="00BC455C" w:rsidRPr="00F4098F">
        <w:br/>
        <w:t>201</w:t>
      </w:r>
      <w:r w:rsidR="002B0908" w:rsidRPr="00F4098F">
        <w:t>9</w:t>
      </w:r>
      <w:r w:rsidR="00BC455C" w:rsidRPr="00F4098F">
        <w:t>-20</w:t>
      </w:r>
      <w:r w:rsidR="002B0908" w:rsidRPr="00F4098F">
        <w:t>20</w:t>
      </w:r>
    </w:p>
    <w:p w:rsidR="00BC455C" w:rsidRPr="00F4098F" w:rsidRDefault="00BC455C" w:rsidP="00F4098F">
      <w:pPr>
        <w:pStyle w:val="Heading3"/>
      </w:pPr>
    </w:p>
    <w:p w:rsidR="00BF4E85" w:rsidRPr="00F4098F" w:rsidRDefault="00C860CB" w:rsidP="00670EDD">
      <w:r w:rsidRPr="00F4098F">
        <w:t xml:space="preserve">The following form must be completed </w:t>
      </w:r>
      <w:r w:rsidR="0009591A" w:rsidRPr="00F4098F">
        <w:t xml:space="preserve">if you are </w:t>
      </w:r>
      <w:r w:rsidR="0029436B" w:rsidRPr="00F4098F">
        <w:t>or have last been registered with an Alberta club and</w:t>
      </w:r>
      <w:r w:rsidR="00E46B79" w:rsidRPr="00F4098F">
        <w:t xml:space="preserve"> would like to transfer to another club within the province. All completed forms must be returned to</w:t>
      </w:r>
      <w:r w:rsidR="00BF4E85" w:rsidRPr="00F4098F">
        <w:t xml:space="preserve"> Alberta Water Polo </w:t>
      </w:r>
      <w:r w:rsidR="00413597" w:rsidRPr="00F4098F">
        <w:t>at office@albertawaterpolo.ca.</w:t>
      </w:r>
    </w:p>
    <w:p w:rsidR="00A35BCF" w:rsidRPr="00F4098F" w:rsidRDefault="00670EDD" w:rsidP="00670EDD">
      <w:r w:rsidRPr="00F4098F">
        <w:t xml:space="preserve">*Those that are transferring outside of or coming in from, another province will need to fill in the Water Polo Canada form. </w:t>
      </w:r>
      <w:r w:rsidR="002B0908" w:rsidRPr="00F4098F">
        <w:t xml:space="preserve">If playing with a club outside of your province for the </w:t>
      </w:r>
      <w:hyperlink r:id="rId8" w:history="1">
        <w:r w:rsidR="002B0908" w:rsidRPr="00F4098F">
          <w:rPr>
            <w:rStyle w:val="Hyperlink"/>
          </w:rPr>
          <w:t>NCL WPC Loan Form</w:t>
        </w:r>
      </w:hyperlink>
      <w:r w:rsidRPr="00F4098F">
        <w:t>.</w:t>
      </w:r>
      <w:r w:rsidR="00BC455C" w:rsidRPr="00F4098F">
        <w:br/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0150"/>
      </w:tblGrid>
      <w:tr w:rsidR="00577BEC" w:rsidRPr="00577BEC" w:rsidTr="00577BEC">
        <w:tc>
          <w:tcPr>
            <w:tcW w:w="10150" w:type="dxa"/>
          </w:tcPr>
          <w:p w:rsidR="00577BEC" w:rsidRPr="00F4098F" w:rsidRDefault="00577BEC" w:rsidP="00F4098F">
            <w:pPr>
              <w:pStyle w:val="BodyText"/>
            </w:pPr>
            <w:r w:rsidRPr="00F4098F">
              <w:t xml:space="preserve">Member’s name:  </w:t>
            </w:r>
            <w:sdt>
              <w:sdtPr>
                <w:alias w:val="First Name"/>
                <w:tag w:val="First Name"/>
                <w:id w:val="60221022"/>
                <w:placeholder>
                  <w:docPart w:val="89E8693816154911879CFF7DF7DEBC5D"/>
                </w:placeholder>
                <w:text/>
              </w:sdtPr>
              <w:sdtEndPr/>
              <w:sdtContent>
                <w:r w:rsidR="00842424" w:rsidRPr="00F4098F">
                  <w:t>First Name</w:t>
                </w:r>
              </w:sdtContent>
            </w:sdt>
            <w:r w:rsidR="00842424" w:rsidRPr="00F4098F">
              <w:tab/>
            </w:r>
            <w:sdt>
              <w:sdtPr>
                <w:alias w:val="Last Name"/>
                <w:tag w:val="Last Name"/>
                <w:id w:val="1581253078"/>
                <w:placeholder>
                  <w:docPart w:val="DefaultPlaceholder_-1854013440"/>
                </w:placeholder>
                <w:text/>
              </w:sdtPr>
              <w:sdtEndPr/>
              <w:sdtContent>
                <w:r w:rsidR="00842424" w:rsidRPr="00F4098F">
                  <w:t>Last Name</w:t>
                </w:r>
              </w:sdtContent>
            </w:sdt>
          </w:p>
        </w:tc>
      </w:tr>
      <w:tr w:rsidR="00577BEC" w:rsidRPr="00577BEC" w:rsidTr="00577BEC">
        <w:tc>
          <w:tcPr>
            <w:tcW w:w="10150" w:type="dxa"/>
          </w:tcPr>
          <w:p w:rsidR="00577BEC" w:rsidRPr="00F4098F" w:rsidRDefault="00577BEC" w:rsidP="00F4098F">
            <w:pPr>
              <w:pStyle w:val="BodyText"/>
            </w:pPr>
            <w:r w:rsidRPr="00F4098F">
              <w:t xml:space="preserve">Date of birth:  </w:t>
            </w:r>
            <w:sdt>
              <w:sdtPr>
                <w:alias w:val="Date of Birth"/>
                <w:tag w:val="Date of Birth"/>
                <w:id w:val="878820618"/>
                <w:placeholder>
                  <w:docPart w:val="41EBB88D0B9F40D5976DA789B2316F45"/>
                </w:placeholder>
                <w:showingPlcHdr/>
                <w:date>
                  <w:dateFormat w:val="yyyy-MM-dd"/>
                  <w:lid w:val="en-CA"/>
                  <w:storeMappedDataAs w:val="dateTime"/>
                  <w:calendar w:val="gregorian"/>
                </w:date>
              </w:sdtPr>
              <w:sdtEndPr/>
              <w:sdtContent>
                <w:r w:rsidR="00842424" w:rsidRPr="00F4098F">
                  <w:t>Date of Birth</w:t>
                </w:r>
              </w:sdtContent>
            </w:sdt>
          </w:p>
        </w:tc>
      </w:tr>
      <w:tr w:rsidR="00577BEC" w:rsidRPr="00577BEC" w:rsidTr="00577BEC">
        <w:tc>
          <w:tcPr>
            <w:tcW w:w="10150" w:type="dxa"/>
          </w:tcPr>
          <w:p w:rsidR="00577BEC" w:rsidRPr="00F4098F" w:rsidRDefault="00577BEC" w:rsidP="00F4098F">
            <w:pPr>
              <w:pStyle w:val="BodyText"/>
            </w:pPr>
            <w:r w:rsidRPr="00F4098F">
              <w:t xml:space="preserve">Reason for transfer/loan:  </w:t>
            </w:r>
            <w:sdt>
              <w:sdtPr>
                <w:alias w:val="Reason for Transfer"/>
                <w:tag w:val="Reason for Transfer"/>
                <w:id w:val="-722825329"/>
                <w:placeholder>
                  <w:docPart w:val="311150F5C3F1482FA0CAAF5A4D0068D7"/>
                </w:placeholder>
                <w:showingPlcHdr/>
                <w:text/>
              </w:sdtPr>
              <w:sdtEndPr/>
              <w:sdtContent>
                <w:r w:rsidR="00842424" w:rsidRPr="00F4098F">
                  <w:rPr>
                    <w:rStyle w:val="PlaceholderText"/>
                  </w:rPr>
                  <w:t>Reason for Transferring/Loan</w:t>
                </w:r>
              </w:sdtContent>
            </w:sdt>
          </w:p>
        </w:tc>
      </w:tr>
      <w:tr w:rsidR="00577BEC" w:rsidRPr="00577BEC" w:rsidTr="00577BEC">
        <w:tc>
          <w:tcPr>
            <w:tcW w:w="10150" w:type="dxa"/>
          </w:tcPr>
          <w:p w:rsidR="00577BEC" w:rsidRPr="00F4098F" w:rsidRDefault="00577BEC" w:rsidP="00F4098F">
            <w:pPr>
              <w:pStyle w:val="BodyText"/>
            </w:pPr>
            <w:r w:rsidRPr="00F4098F">
              <w:softHyphen/>
            </w:r>
            <w:r w:rsidRPr="00F4098F">
              <w:softHyphen/>
            </w:r>
            <w:r w:rsidRPr="00F4098F">
              <w:softHyphen/>
            </w:r>
            <w:r w:rsidRPr="00F4098F">
              <w:softHyphen/>
            </w:r>
            <w:r w:rsidRPr="00F4098F">
              <w:softHyphen/>
            </w:r>
            <w:r w:rsidRPr="00F4098F">
              <w:softHyphen/>
            </w:r>
            <w:r w:rsidRPr="00F4098F">
              <w:softHyphen/>
            </w:r>
            <w:r w:rsidRPr="00F4098F">
              <w:softHyphen/>
            </w:r>
            <w:r w:rsidRPr="00F4098F">
              <w:softHyphen/>
            </w:r>
            <w:r w:rsidRPr="00F4098F">
              <w:softHyphen/>
            </w:r>
          </w:p>
        </w:tc>
      </w:tr>
      <w:tr w:rsidR="00577BEC" w:rsidRPr="00577BEC" w:rsidTr="00577BEC">
        <w:tc>
          <w:tcPr>
            <w:tcW w:w="10150" w:type="dxa"/>
          </w:tcPr>
          <w:p w:rsidR="00577BEC" w:rsidRPr="00F4098F" w:rsidRDefault="00577BEC" w:rsidP="00F4098F">
            <w:pPr>
              <w:pStyle w:val="BodyText"/>
            </w:pPr>
            <w:r w:rsidRPr="00F4098F">
              <w:t xml:space="preserve">Member’s signature:  </w:t>
            </w:r>
            <w:sdt>
              <w:sdtPr>
                <w:alias w:val="Member Signature "/>
                <w:tag w:val="Tap here for signature"/>
                <w:id w:val="1126811931"/>
                <w:placeholder>
                  <w:docPart w:val="F73391E25B224E88919DA77AFAA2DF22"/>
                </w:placeholder>
                <w:showingPlcHdr/>
                <w:text/>
              </w:sdtPr>
              <w:sdtEndPr/>
              <w:sdtContent>
                <w:r w:rsidR="00842424" w:rsidRPr="00F4098F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577BEC" w:rsidRPr="00577BEC" w:rsidTr="00577BEC">
        <w:tc>
          <w:tcPr>
            <w:tcW w:w="10150" w:type="dxa"/>
          </w:tcPr>
          <w:p w:rsidR="00577BEC" w:rsidRPr="00F4098F" w:rsidRDefault="00577BEC" w:rsidP="00F4098F">
            <w:pPr>
              <w:pStyle w:val="BodyText"/>
            </w:pPr>
            <w:r w:rsidRPr="00F4098F">
              <w:t xml:space="preserve">Parent/guardian:  </w:t>
            </w:r>
            <w:sdt>
              <w:sdtPr>
                <w:alias w:val="Parent/Guardian Signature"/>
                <w:tag w:val="Signature"/>
                <w:id w:val="-2053840360"/>
                <w:placeholder>
                  <w:docPart w:val="A4CC39811C344543B6C241DEE5F5727F"/>
                </w:placeholder>
                <w:showingPlcHdr/>
                <w:text/>
              </w:sdtPr>
              <w:sdtEndPr/>
              <w:sdtContent>
                <w:r w:rsidR="00F0640B" w:rsidRPr="00F4098F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577BEC" w:rsidRPr="00577BEC" w:rsidTr="00577BEC">
        <w:tc>
          <w:tcPr>
            <w:tcW w:w="10150" w:type="dxa"/>
          </w:tcPr>
          <w:p w:rsidR="00577BEC" w:rsidRPr="00D210DD" w:rsidRDefault="00577BEC" w:rsidP="00F4098F">
            <w:pPr>
              <w:rPr>
                <w:sz w:val="16"/>
                <w:szCs w:val="16"/>
              </w:rPr>
            </w:pPr>
            <w:r w:rsidRPr="00F4098F">
              <w:t xml:space="preserve"> </w:t>
            </w:r>
            <w:r w:rsidR="00F0640B" w:rsidRPr="00F4098F">
              <w:t xml:space="preserve">                                          </w:t>
            </w:r>
            <w:r w:rsidRPr="00F4098F">
              <w:t xml:space="preserve"> </w:t>
            </w:r>
            <w:r w:rsidRPr="00D210DD">
              <w:rPr>
                <w:sz w:val="16"/>
                <w:szCs w:val="16"/>
              </w:rPr>
              <w:t>(if member is under 18)</w:t>
            </w:r>
          </w:p>
        </w:tc>
      </w:tr>
    </w:tbl>
    <w:p w:rsidR="00670EDD" w:rsidRPr="00F4098F" w:rsidRDefault="00670EDD" w:rsidP="00F4098F"/>
    <w:p w:rsidR="00670EDD" w:rsidRPr="00F4098F" w:rsidRDefault="00C860CB" w:rsidP="00F4098F">
      <w:r w:rsidRPr="00F4098F">
        <w:t xml:space="preserve">TRANSFER/LOAN FROM </w:t>
      </w:r>
    </w:p>
    <w:p w:rsidR="00A35BCF" w:rsidRPr="00F4098F" w:rsidRDefault="00C860CB" w:rsidP="00F4098F">
      <w:pPr>
        <w:pStyle w:val="BodyText"/>
      </w:pPr>
      <w:r w:rsidRPr="00F4098F">
        <w:t>Club</w:t>
      </w:r>
      <w:r w:rsidR="00CE4839">
        <w:t xml:space="preserve"> Name</w:t>
      </w:r>
      <w:r w:rsidR="00670EDD" w:rsidRPr="00F4098F">
        <w:t>:</w:t>
      </w:r>
      <w:r w:rsidRPr="00F4098F">
        <w:t xml:space="preserve">  </w:t>
      </w:r>
      <w:sdt>
        <w:sdtPr>
          <w:alias w:val="Current Club Name"/>
          <w:tag w:val="Current Club Name"/>
          <w:id w:val="1290701096"/>
          <w:placeholder>
            <w:docPart w:val="590C77BE23074625989D33E3E7E85BD8"/>
          </w:placeholder>
          <w:showingPlcHdr/>
          <w:text/>
        </w:sdtPr>
        <w:sdtEndPr/>
        <w:sdtContent>
          <w:r w:rsidR="00F0640B" w:rsidRPr="00F4098F">
            <w:rPr>
              <w:rStyle w:val="PlaceholderText"/>
            </w:rPr>
            <w:t>Click or tap here to enter text.</w:t>
          </w:r>
        </w:sdtContent>
      </w:sdt>
      <w:r w:rsidR="00670EDD" w:rsidRPr="00F4098F">
        <w:tab/>
      </w:r>
    </w:p>
    <w:p w:rsidR="00670EDD" w:rsidRPr="00F4098F" w:rsidRDefault="00670EDD" w:rsidP="00F4098F">
      <w:pPr>
        <w:pStyle w:val="BodyText"/>
      </w:pPr>
    </w:p>
    <w:p w:rsidR="00A35BCF" w:rsidRPr="00F4098F" w:rsidRDefault="00C860CB" w:rsidP="00F4098F">
      <w:pPr>
        <w:pStyle w:val="BodyText"/>
      </w:pPr>
      <w:r w:rsidRPr="00F4098F">
        <w:t>Club president signature</w:t>
      </w:r>
      <w:r w:rsidR="00670EDD" w:rsidRPr="00F4098F">
        <w:t xml:space="preserve">: </w:t>
      </w:r>
      <w:sdt>
        <w:sdtPr>
          <w:alias w:val="Club President Signature"/>
          <w:tag w:val="Club President Signature"/>
          <w:id w:val="-616990772"/>
          <w:placeholder>
            <w:docPart w:val="DefaultPlaceholder_-1854013440"/>
          </w:placeholder>
          <w:text/>
        </w:sdtPr>
        <w:sdtEndPr/>
        <w:sdtContent>
          <w:r w:rsidR="00670EDD" w:rsidRPr="00F4098F">
            <w:t>______________________________</w:t>
          </w:r>
        </w:sdtContent>
      </w:sdt>
      <w:r w:rsidR="00670EDD" w:rsidRPr="00F4098F">
        <w:t>_</w:t>
      </w:r>
    </w:p>
    <w:p w:rsidR="00A35BCF" w:rsidRPr="00F4098F" w:rsidRDefault="00A35BCF" w:rsidP="00F4098F">
      <w:pPr>
        <w:pStyle w:val="BodyText"/>
      </w:pPr>
    </w:p>
    <w:p w:rsidR="00670EDD" w:rsidRPr="00F4098F" w:rsidRDefault="00670EDD" w:rsidP="00F4098F">
      <w:pPr>
        <w:pStyle w:val="BodyText"/>
      </w:pPr>
    </w:p>
    <w:p w:rsidR="00A35BCF" w:rsidRPr="00F4098F" w:rsidRDefault="00A35BCF" w:rsidP="00F4098F">
      <w:pPr>
        <w:pStyle w:val="BodyText"/>
      </w:pPr>
    </w:p>
    <w:p w:rsidR="00A35BCF" w:rsidRPr="00F4098F" w:rsidRDefault="00C860CB" w:rsidP="00F4098F">
      <w:pPr>
        <w:pStyle w:val="Heading2"/>
      </w:pPr>
      <w:r w:rsidRPr="00F4098F">
        <w:t>TRANSFER/LOAN TO</w:t>
      </w:r>
    </w:p>
    <w:p w:rsidR="00670EDD" w:rsidRPr="00F4098F" w:rsidRDefault="00670EDD" w:rsidP="00F4098F">
      <w:pPr>
        <w:pStyle w:val="BodyText"/>
      </w:pPr>
      <w:r w:rsidRPr="00F4098F">
        <w:t>Club</w:t>
      </w:r>
      <w:r w:rsidR="00CE4839">
        <w:t xml:space="preserve"> Name</w:t>
      </w:r>
      <w:r w:rsidRPr="00F4098F">
        <w:t xml:space="preserve">:  </w:t>
      </w:r>
      <w:sdt>
        <w:sdtPr>
          <w:alias w:val="Club Name-transfering to"/>
          <w:tag w:val="Club Name -transfering to"/>
          <w:id w:val="-727535683"/>
          <w:placeholder>
            <w:docPart w:val="DefaultPlaceholder_-1854013440"/>
          </w:placeholder>
          <w:showingPlcHdr/>
          <w:text/>
        </w:sdtPr>
        <w:sdtEndPr/>
        <w:sdtContent>
          <w:r w:rsidR="00F0640B" w:rsidRPr="00F4098F">
            <w:rPr>
              <w:rStyle w:val="PlaceholderText"/>
            </w:rPr>
            <w:t>Click or tap here to enter text.</w:t>
          </w:r>
        </w:sdtContent>
      </w:sdt>
      <w:r w:rsidRPr="00F4098F">
        <w:tab/>
      </w:r>
    </w:p>
    <w:p w:rsidR="00670EDD" w:rsidRPr="00F4098F" w:rsidRDefault="00670EDD" w:rsidP="00F4098F">
      <w:pPr>
        <w:pStyle w:val="BodyText"/>
      </w:pPr>
    </w:p>
    <w:p w:rsidR="00670EDD" w:rsidRPr="00F4098F" w:rsidRDefault="00670EDD" w:rsidP="00F4098F">
      <w:pPr>
        <w:pStyle w:val="BodyText"/>
      </w:pPr>
      <w:r w:rsidRPr="00F4098F">
        <w:t xml:space="preserve">Club president signature: </w:t>
      </w:r>
      <w:sdt>
        <w:sdtPr>
          <w:alias w:val="Club President Signature"/>
          <w:tag w:val="Club President Signature"/>
          <w:id w:val="-958644188"/>
          <w:placeholder>
            <w:docPart w:val="DefaultPlaceholder_-1854013440"/>
          </w:placeholder>
          <w:text/>
        </w:sdtPr>
        <w:sdtEndPr/>
        <w:sdtContent>
          <w:r w:rsidRPr="00F4098F">
            <w:t>_______________________________</w:t>
          </w:r>
        </w:sdtContent>
      </w:sdt>
    </w:p>
    <w:p w:rsidR="00A35BCF" w:rsidRPr="00F4098F" w:rsidRDefault="00A35BCF" w:rsidP="00F4098F">
      <w:pPr>
        <w:pStyle w:val="BodyText"/>
      </w:pPr>
    </w:p>
    <w:p w:rsidR="00A35BCF" w:rsidRPr="00F4098F" w:rsidRDefault="00A35BCF" w:rsidP="00F4098F">
      <w:pPr>
        <w:pStyle w:val="BodyText"/>
      </w:pPr>
    </w:p>
    <w:p w:rsidR="00670EDD" w:rsidRPr="00F4098F" w:rsidRDefault="00670EDD" w:rsidP="00F4098F">
      <w:pPr>
        <w:pStyle w:val="BodyText"/>
      </w:pPr>
    </w:p>
    <w:p w:rsidR="00670EDD" w:rsidRPr="00F4098F" w:rsidRDefault="00670EDD" w:rsidP="00F4098F">
      <w:pPr>
        <w:pStyle w:val="BodyText"/>
      </w:pPr>
    </w:p>
    <w:p w:rsidR="00A35BCF" w:rsidRPr="00F4098F" w:rsidRDefault="00670EDD" w:rsidP="00F4098F">
      <w:r w:rsidRPr="00F4098F">
        <w:t xml:space="preserve">Alberta Water Polo Association </w:t>
      </w:r>
    </w:p>
    <w:p w:rsidR="00670EDD" w:rsidRPr="00F4098F" w:rsidRDefault="000E0A78" w:rsidP="00F4098F">
      <w:hyperlink r:id="rId9" w:history="1">
        <w:r w:rsidR="00670EDD" w:rsidRPr="00F4098F">
          <w:rPr>
            <w:rStyle w:val="Hyperlink"/>
          </w:rPr>
          <w:t>office@albertawaterpolo.ca</w:t>
        </w:r>
      </w:hyperlink>
      <w:r w:rsidR="00670EDD" w:rsidRPr="00F4098F">
        <w:t xml:space="preserve"> l </w:t>
      </w:r>
      <w:r w:rsidR="0019293E" w:rsidRPr="00F4098F">
        <w:t>www.</w:t>
      </w:r>
      <w:r w:rsidR="00670EDD" w:rsidRPr="00F4098F">
        <w:t xml:space="preserve">albertawaterpolo.ca </w:t>
      </w:r>
    </w:p>
    <w:sectPr w:rsidR="00670EDD" w:rsidRPr="00F4098F">
      <w:headerReference w:type="default" r:id="rId10"/>
      <w:type w:val="continuous"/>
      <w:pgSz w:w="12240" w:h="15840"/>
      <w:pgMar w:top="1020" w:right="1020" w:bottom="280" w:left="106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E0A78" w:rsidRDefault="000E0A78" w:rsidP="002B0908">
      <w:r>
        <w:separator/>
      </w:r>
    </w:p>
  </w:endnote>
  <w:endnote w:type="continuationSeparator" w:id="0">
    <w:p w:rsidR="000E0A78" w:rsidRDefault="000E0A78" w:rsidP="002B09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E0A78" w:rsidRDefault="000E0A78" w:rsidP="002B0908">
      <w:r>
        <w:separator/>
      </w:r>
    </w:p>
  </w:footnote>
  <w:footnote w:type="continuationSeparator" w:id="0">
    <w:p w:rsidR="000E0A78" w:rsidRDefault="000E0A78" w:rsidP="002B090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B0908" w:rsidRPr="00F4098F" w:rsidRDefault="002B0908" w:rsidP="00F4098F">
    <w:pPr>
      <w:pStyle w:val="Header"/>
      <w:jc w:val="center"/>
    </w:pPr>
    <w:r w:rsidRPr="00F4098F">
      <w:rPr>
        <w:noProof/>
      </w:rPr>
      <w:drawing>
        <wp:inline distT="0" distB="0" distL="0" distR="0" wp14:anchorId="20C8A8C0" wp14:editId="1E916FCB">
          <wp:extent cx="984250" cy="757218"/>
          <wp:effectExtent l="0" t="0" r="6350" b="508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WPA clear 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10069" cy="77708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08D1338"/>
    <w:multiLevelType w:val="hybridMultilevel"/>
    <w:tmpl w:val="AA68F58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04B20A5"/>
    <w:multiLevelType w:val="hybridMultilevel"/>
    <w:tmpl w:val="171CFC0E"/>
    <w:lvl w:ilvl="0" w:tplc="6068CEF0">
      <w:numFmt w:val="bullet"/>
      <w:lvlText w:val="•"/>
      <w:lvlJc w:val="left"/>
      <w:pPr>
        <w:ind w:left="227" w:hanging="119"/>
      </w:pPr>
      <w:rPr>
        <w:rFonts w:ascii="Calibri" w:eastAsia="Calibri" w:hAnsi="Calibri" w:cs="Calibri" w:hint="default"/>
        <w:color w:val="636466"/>
        <w:w w:val="118"/>
        <w:sz w:val="18"/>
        <w:szCs w:val="18"/>
      </w:rPr>
    </w:lvl>
    <w:lvl w:ilvl="1" w:tplc="820C9A14">
      <w:numFmt w:val="bullet"/>
      <w:lvlText w:val="•"/>
      <w:lvlJc w:val="left"/>
      <w:pPr>
        <w:ind w:left="1214" w:hanging="119"/>
      </w:pPr>
      <w:rPr>
        <w:rFonts w:hint="default"/>
      </w:rPr>
    </w:lvl>
    <w:lvl w:ilvl="2" w:tplc="692C5554">
      <w:numFmt w:val="bullet"/>
      <w:lvlText w:val="•"/>
      <w:lvlJc w:val="left"/>
      <w:pPr>
        <w:ind w:left="2208" w:hanging="119"/>
      </w:pPr>
      <w:rPr>
        <w:rFonts w:hint="default"/>
      </w:rPr>
    </w:lvl>
    <w:lvl w:ilvl="3" w:tplc="E4CAC110">
      <w:numFmt w:val="bullet"/>
      <w:lvlText w:val="•"/>
      <w:lvlJc w:val="left"/>
      <w:pPr>
        <w:ind w:left="3202" w:hanging="119"/>
      </w:pPr>
      <w:rPr>
        <w:rFonts w:hint="default"/>
      </w:rPr>
    </w:lvl>
    <w:lvl w:ilvl="4" w:tplc="154668E6">
      <w:numFmt w:val="bullet"/>
      <w:lvlText w:val="•"/>
      <w:lvlJc w:val="left"/>
      <w:pPr>
        <w:ind w:left="4196" w:hanging="119"/>
      </w:pPr>
      <w:rPr>
        <w:rFonts w:hint="default"/>
      </w:rPr>
    </w:lvl>
    <w:lvl w:ilvl="5" w:tplc="D0CA6CC0">
      <w:numFmt w:val="bullet"/>
      <w:lvlText w:val="•"/>
      <w:lvlJc w:val="left"/>
      <w:pPr>
        <w:ind w:left="5190" w:hanging="119"/>
      </w:pPr>
      <w:rPr>
        <w:rFonts w:hint="default"/>
      </w:rPr>
    </w:lvl>
    <w:lvl w:ilvl="6" w:tplc="931885E0">
      <w:numFmt w:val="bullet"/>
      <w:lvlText w:val="•"/>
      <w:lvlJc w:val="left"/>
      <w:pPr>
        <w:ind w:left="6184" w:hanging="119"/>
      </w:pPr>
      <w:rPr>
        <w:rFonts w:hint="default"/>
      </w:rPr>
    </w:lvl>
    <w:lvl w:ilvl="7" w:tplc="71AA197E">
      <w:numFmt w:val="bullet"/>
      <w:lvlText w:val="•"/>
      <w:lvlJc w:val="left"/>
      <w:pPr>
        <w:ind w:left="7178" w:hanging="119"/>
      </w:pPr>
      <w:rPr>
        <w:rFonts w:hint="default"/>
      </w:rPr>
    </w:lvl>
    <w:lvl w:ilvl="8" w:tplc="58541B9A">
      <w:numFmt w:val="bullet"/>
      <w:lvlText w:val="•"/>
      <w:lvlJc w:val="left"/>
      <w:pPr>
        <w:ind w:left="8172" w:hanging="119"/>
      </w:pPr>
      <w:rPr>
        <w:rFonts w:hint="default"/>
      </w:rPr>
    </w:lvl>
  </w:abstractNum>
  <w:abstractNum w:abstractNumId="2" w15:restartNumberingAfterBreak="0">
    <w:nsid w:val="7423307A"/>
    <w:multiLevelType w:val="hybridMultilevel"/>
    <w:tmpl w:val="3BC2CA8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forms" w:enforcement="1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yNzUytbQ0MjEyMzRR0lEKTi0uzszPAykwqgUAWHRkvCwAAAA="/>
  </w:docVars>
  <w:rsids>
    <w:rsidRoot w:val="00A35BCF"/>
    <w:rsid w:val="0009591A"/>
    <w:rsid w:val="000E0A78"/>
    <w:rsid w:val="001441C6"/>
    <w:rsid w:val="0019293E"/>
    <w:rsid w:val="002704B5"/>
    <w:rsid w:val="0029436B"/>
    <w:rsid w:val="002B0908"/>
    <w:rsid w:val="002F368F"/>
    <w:rsid w:val="003A0ABD"/>
    <w:rsid w:val="003A2103"/>
    <w:rsid w:val="00413597"/>
    <w:rsid w:val="00577BEC"/>
    <w:rsid w:val="00663A72"/>
    <w:rsid w:val="00670EDD"/>
    <w:rsid w:val="006C1828"/>
    <w:rsid w:val="00780D21"/>
    <w:rsid w:val="00842424"/>
    <w:rsid w:val="00A35BCF"/>
    <w:rsid w:val="00A66491"/>
    <w:rsid w:val="00BC455C"/>
    <w:rsid w:val="00BF4E85"/>
    <w:rsid w:val="00C860CB"/>
    <w:rsid w:val="00CE4839"/>
    <w:rsid w:val="00D210DD"/>
    <w:rsid w:val="00DA11B7"/>
    <w:rsid w:val="00E46B79"/>
    <w:rsid w:val="00F0640B"/>
    <w:rsid w:val="00F409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D484A8E8-5BEC-4D71-BF07-2F34B14A35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1"/>
    <w:qFormat/>
    <w:pPr>
      <w:spacing w:before="89"/>
      <w:ind w:left="1941"/>
      <w:outlineLvl w:val="0"/>
    </w:pPr>
    <w:rPr>
      <w:rFonts w:ascii="Calibri" w:eastAsia="Calibri" w:hAnsi="Calibri" w:cs="Calibri"/>
      <w:b/>
      <w:bCs/>
      <w:sz w:val="36"/>
      <w:szCs w:val="36"/>
    </w:rPr>
  </w:style>
  <w:style w:type="paragraph" w:styleId="Heading2">
    <w:name w:val="heading 2"/>
    <w:basedOn w:val="Normal"/>
    <w:uiPriority w:val="1"/>
    <w:qFormat/>
    <w:pPr>
      <w:spacing w:before="1"/>
      <w:ind w:left="113"/>
      <w:outlineLvl w:val="1"/>
    </w:pPr>
    <w:rPr>
      <w:rFonts w:ascii="Calibri" w:eastAsia="Calibri" w:hAnsi="Calibri" w:cs="Calibri"/>
      <w:b/>
      <w:bCs/>
      <w:sz w:val="26"/>
      <w:szCs w:val="26"/>
    </w:rPr>
  </w:style>
  <w:style w:type="paragraph" w:styleId="Heading3">
    <w:name w:val="heading 3"/>
    <w:basedOn w:val="Normal"/>
    <w:uiPriority w:val="1"/>
    <w:qFormat/>
    <w:pPr>
      <w:spacing w:before="36"/>
      <w:ind w:left="110"/>
      <w:outlineLvl w:val="2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227"/>
    </w:pPr>
    <w:rPr>
      <w:sz w:val="20"/>
      <w:szCs w:val="20"/>
    </w:rPr>
  </w:style>
  <w:style w:type="paragraph" w:styleId="ListParagraph">
    <w:name w:val="List Paragraph"/>
    <w:basedOn w:val="Normal"/>
    <w:uiPriority w:val="1"/>
    <w:qFormat/>
    <w:pPr>
      <w:spacing w:before="37"/>
      <w:ind w:left="227" w:hanging="117"/>
    </w:pPr>
  </w:style>
  <w:style w:type="paragraph" w:customStyle="1" w:styleId="TableParagraph">
    <w:name w:val="Table Paragraph"/>
    <w:basedOn w:val="Normal"/>
    <w:uiPriority w:val="1"/>
    <w:qFormat/>
  </w:style>
  <w:style w:type="character" w:styleId="PlaceholderText">
    <w:name w:val="Placeholder Text"/>
    <w:basedOn w:val="DefaultParagraphFont"/>
    <w:uiPriority w:val="99"/>
    <w:semiHidden/>
    <w:rsid w:val="00BC455C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670EDD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70EDD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2B090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B0908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2B090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B0908"/>
    <w:rPr>
      <w:rFonts w:ascii="Arial" w:eastAsia="Arial" w:hAnsi="Arial" w:cs="Arial"/>
    </w:rPr>
  </w:style>
  <w:style w:type="table" w:styleId="TableGrid">
    <w:name w:val="Table Grid"/>
    <w:basedOn w:val="TableNormal"/>
    <w:uiPriority w:val="39"/>
    <w:rsid w:val="00577BE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A0AB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A0ABD"/>
    <w:rPr>
      <w:rFonts w:ascii="Tahoma" w:eastAsia="Arial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waterpolo.ca/admin/docs/WPC_member_transfer_loan_interactive_2016.pdf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office@albertawaterpolo.ca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E7632E-365E-4F66-8DC3-A16FB56090BC}"/>
      </w:docPartPr>
      <w:docPartBody>
        <w:p w:rsidR="00E46F7E" w:rsidRDefault="00E46F7E" w:rsidP="00E46F7E">
          <w:pPr>
            <w:pStyle w:val="DefaultPlaceholder-1854013440"/>
          </w:pPr>
          <w:r w:rsidRPr="00F4098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9E8693816154911879CFF7DF7DEBC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05E78F-45F6-40EB-B5E0-BB8D14ECCDB9}"/>
      </w:docPartPr>
      <w:docPartBody>
        <w:p w:rsidR="00E46F7E" w:rsidRDefault="0004682C" w:rsidP="0004682C">
          <w:pPr>
            <w:pStyle w:val="89E8693816154911879CFF7DF7DEBC5D"/>
          </w:pPr>
          <w:r w:rsidRPr="00337D30">
            <w:rPr>
              <w:rStyle w:val="PlaceholderText"/>
            </w:rPr>
            <w:t>C</w:t>
          </w:r>
        </w:p>
      </w:docPartBody>
    </w:docPart>
    <w:docPart>
      <w:docPartPr>
        <w:name w:val="41EBB88D0B9F40D5976DA789B2316F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75E422-B524-4E86-99D4-0B403861BE5F}"/>
      </w:docPartPr>
      <w:docPartBody>
        <w:p w:rsidR="00E46F7E" w:rsidRDefault="00E46F7E" w:rsidP="0004682C">
          <w:pPr>
            <w:pStyle w:val="41EBB88D0B9F40D5976DA789B2316F45"/>
          </w:pPr>
          <w:r w:rsidRPr="00F4098F">
            <w:t>Date of Birth</w:t>
          </w:r>
        </w:p>
      </w:docPartBody>
    </w:docPart>
    <w:docPart>
      <w:docPartPr>
        <w:name w:val="311150F5C3F1482FA0CAAF5A4D0068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26E517-F2A0-42EC-A823-F80881F0B238}"/>
      </w:docPartPr>
      <w:docPartBody>
        <w:p w:rsidR="00E46F7E" w:rsidRDefault="00E46F7E" w:rsidP="00E46F7E">
          <w:pPr>
            <w:pStyle w:val="311150F5C3F1482FA0CAAF5A4D0068D71"/>
          </w:pPr>
          <w:r w:rsidRPr="00F4098F">
            <w:rPr>
              <w:rStyle w:val="PlaceholderText"/>
            </w:rPr>
            <w:t>Reason for Transferring/Loan</w:t>
          </w:r>
        </w:p>
      </w:docPartBody>
    </w:docPart>
    <w:docPart>
      <w:docPartPr>
        <w:name w:val="F73391E25B224E88919DA77AFAA2DF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B3CA71-D304-48AC-8E78-0F7628B592F6}"/>
      </w:docPartPr>
      <w:docPartBody>
        <w:p w:rsidR="00E46F7E" w:rsidRDefault="00E46F7E" w:rsidP="00E46F7E">
          <w:pPr>
            <w:pStyle w:val="F73391E25B224E88919DA77AFAA2DF221"/>
          </w:pPr>
          <w:r w:rsidRPr="00F4098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4CC39811C344543B6C241DEE5F572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E0324D-9364-4D9B-9902-CCEAF79441BD}"/>
      </w:docPartPr>
      <w:docPartBody>
        <w:p w:rsidR="00E46F7E" w:rsidRDefault="00E46F7E" w:rsidP="00E46F7E">
          <w:pPr>
            <w:pStyle w:val="A4CC39811C344543B6C241DEE5F5727F1"/>
          </w:pPr>
          <w:r w:rsidRPr="00F4098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90C77BE23074625989D33E3E7E85B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D29DEA-75FA-43AF-862C-D62E687D10E9}"/>
      </w:docPartPr>
      <w:docPartBody>
        <w:p w:rsidR="00E46F7E" w:rsidRDefault="00E46F7E" w:rsidP="00E46F7E">
          <w:pPr>
            <w:pStyle w:val="590C77BE23074625989D33E3E7E85BD81"/>
          </w:pPr>
          <w:r w:rsidRPr="00F4098F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04682C"/>
    <w:rsid w:val="0004682C"/>
    <w:rsid w:val="0087227B"/>
    <w:rsid w:val="009D4A8E"/>
    <w:rsid w:val="00D3116B"/>
    <w:rsid w:val="00E46F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46F7E"/>
    <w:rPr>
      <w:color w:val="808080"/>
    </w:rPr>
  </w:style>
  <w:style w:type="paragraph" w:customStyle="1" w:styleId="89E8693816154911879CFF7DF7DEBC5D">
    <w:name w:val="89E8693816154911879CFF7DF7DEBC5D"/>
    <w:rsid w:val="0004682C"/>
    <w:pPr>
      <w:widowControl w:val="0"/>
      <w:autoSpaceDE w:val="0"/>
      <w:autoSpaceDN w:val="0"/>
      <w:spacing w:after="0" w:line="240" w:lineRule="auto"/>
      <w:ind w:left="227"/>
    </w:pPr>
    <w:rPr>
      <w:rFonts w:ascii="Arial" w:eastAsia="Arial" w:hAnsi="Arial" w:cs="Arial"/>
      <w:sz w:val="20"/>
      <w:szCs w:val="20"/>
      <w:lang w:val="en-US" w:eastAsia="en-US"/>
    </w:rPr>
  </w:style>
  <w:style w:type="paragraph" w:customStyle="1" w:styleId="41EBB88D0B9F40D5976DA789B2316F45">
    <w:name w:val="41EBB88D0B9F40D5976DA789B2316F45"/>
    <w:rsid w:val="0004682C"/>
    <w:pPr>
      <w:widowControl w:val="0"/>
      <w:autoSpaceDE w:val="0"/>
      <w:autoSpaceDN w:val="0"/>
      <w:spacing w:after="0" w:line="240" w:lineRule="auto"/>
      <w:ind w:left="227"/>
    </w:pPr>
    <w:rPr>
      <w:rFonts w:ascii="Arial" w:eastAsia="Arial" w:hAnsi="Arial" w:cs="Arial"/>
      <w:sz w:val="20"/>
      <w:szCs w:val="20"/>
      <w:lang w:val="en-US" w:eastAsia="en-US"/>
    </w:rPr>
  </w:style>
  <w:style w:type="paragraph" w:customStyle="1" w:styleId="311150F5C3F1482FA0CAAF5A4D0068D7">
    <w:name w:val="311150F5C3F1482FA0CAAF5A4D0068D7"/>
    <w:rsid w:val="0004682C"/>
    <w:pPr>
      <w:widowControl w:val="0"/>
      <w:autoSpaceDE w:val="0"/>
      <w:autoSpaceDN w:val="0"/>
      <w:spacing w:after="0" w:line="240" w:lineRule="auto"/>
      <w:ind w:left="227"/>
    </w:pPr>
    <w:rPr>
      <w:rFonts w:ascii="Arial" w:eastAsia="Arial" w:hAnsi="Arial" w:cs="Arial"/>
      <w:sz w:val="20"/>
      <w:szCs w:val="20"/>
      <w:lang w:val="en-US" w:eastAsia="en-US"/>
    </w:rPr>
  </w:style>
  <w:style w:type="paragraph" w:customStyle="1" w:styleId="F73391E25B224E88919DA77AFAA2DF22">
    <w:name w:val="F73391E25B224E88919DA77AFAA2DF22"/>
    <w:rsid w:val="0004682C"/>
    <w:pPr>
      <w:widowControl w:val="0"/>
      <w:autoSpaceDE w:val="0"/>
      <w:autoSpaceDN w:val="0"/>
      <w:spacing w:after="0" w:line="240" w:lineRule="auto"/>
      <w:ind w:left="227"/>
    </w:pPr>
    <w:rPr>
      <w:rFonts w:ascii="Arial" w:eastAsia="Arial" w:hAnsi="Arial" w:cs="Arial"/>
      <w:sz w:val="20"/>
      <w:szCs w:val="20"/>
      <w:lang w:val="en-US" w:eastAsia="en-US"/>
    </w:rPr>
  </w:style>
  <w:style w:type="paragraph" w:customStyle="1" w:styleId="A4CC39811C344543B6C241DEE5F5727F">
    <w:name w:val="A4CC39811C344543B6C241DEE5F5727F"/>
    <w:rsid w:val="0004682C"/>
    <w:pPr>
      <w:widowControl w:val="0"/>
      <w:autoSpaceDE w:val="0"/>
      <w:autoSpaceDN w:val="0"/>
      <w:spacing w:after="0" w:line="240" w:lineRule="auto"/>
      <w:ind w:left="227"/>
    </w:pPr>
    <w:rPr>
      <w:rFonts w:ascii="Arial" w:eastAsia="Arial" w:hAnsi="Arial" w:cs="Arial"/>
      <w:sz w:val="20"/>
      <w:szCs w:val="20"/>
      <w:lang w:val="en-US" w:eastAsia="en-US"/>
    </w:rPr>
  </w:style>
  <w:style w:type="paragraph" w:customStyle="1" w:styleId="590C77BE23074625989D33E3E7E85BD8">
    <w:name w:val="590C77BE23074625989D33E3E7E85BD8"/>
    <w:rsid w:val="0004682C"/>
    <w:pPr>
      <w:widowControl w:val="0"/>
      <w:autoSpaceDE w:val="0"/>
      <w:autoSpaceDN w:val="0"/>
      <w:spacing w:after="0" w:line="240" w:lineRule="auto"/>
      <w:ind w:left="227"/>
    </w:pPr>
    <w:rPr>
      <w:rFonts w:ascii="Arial" w:eastAsia="Arial" w:hAnsi="Arial" w:cs="Arial"/>
      <w:sz w:val="20"/>
      <w:szCs w:val="20"/>
      <w:lang w:val="en-US" w:eastAsia="en-US"/>
    </w:rPr>
  </w:style>
  <w:style w:type="paragraph" w:customStyle="1" w:styleId="311150F5C3F1482FA0CAAF5A4D0068D71">
    <w:name w:val="311150F5C3F1482FA0CAAF5A4D0068D71"/>
    <w:rsid w:val="00E46F7E"/>
    <w:pPr>
      <w:widowControl w:val="0"/>
      <w:autoSpaceDE w:val="0"/>
      <w:autoSpaceDN w:val="0"/>
      <w:spacing w:after="0" w:line="240" w:lineRule="auto"/>
      <w:ind w:left="227"/>
    </w:pPr>
    <w:rPr>
      <w:rFonts w:ascii="Arial" w:eastAsia="Arial" w:hAnsi="Arial" w:cs="Arial"/>
      <w:sz w:val="20"/>
      <w:szCs w:val="20"/>
      <w:lang w:val="en-US" w:eastAsia="en-US"/>
    </w:rPr>
  </w:style>
  <w:style w:type="paragraph" w:customStyle="1" w:styleId="F73391E25B224E88919DA77AFAA2DF221">
    <w:name w:val="F73391E25B224E88919DA77AFAA2DF221"/>
    <w:rsid w:val="00E46F7E"/>
    <w:pPr>
      <w:widowControl w:val="0"/>
      <w:autoSpaceDE w:val="0"/>
      <w:autoSpaceDN w:val="0"/>
      <w:spacing w:after="0" w:line="240" w:lineRule="auto"/>
      <w:ind w:left="227"/>
    </w:pPr>
    <w:rPr>
      <w:rFonts w:ascii="Arial" w:eastAsia="Arial" w:hAnsi="Arial" w:cs="Arial"/>
      <w:sz w:val="20"/>
      <w:szCs w:val="20"/>
      <w:lang w:val="en-US" w:eastAsia="en-US"/>
    </w:rPr>
  </w:style>
  <w:style w:type="paragraph" w:customStyle="1" w:styleId="A4CC39811C344543B6C241DEE5F5727F1">
    <w:name w:val="A4CC39811C344543B6C241DEE5F5727F1"/>
    <w:rsid w:val="00E46F7E"/>
    <w:pPr>
      <w:widowControl w:val="0"/>
      <w:autoSpaceDE w:val="0"/>
      <w:autoSpaceDN w:val="0"/>
      <w:spacing w:after="0" w:line="240" w:lineRule="auto"/>
      <w:ind w:left="227"/>
    </w:pPr>
    <w:rPr>
      <w:rFonts w:ascii="Arial" w:eastAsia="Arial" w:hAnsi="Arial" w:cs="Arial"/>
      <w:sz w:val="20"/>
      <w:szCs w:val="20"/>
      <w:lang w:val="en-US" w:eastAsia="en-US"/>
    </w:rPr>
  </w:style>
  <w:style w:type="paragraph" w:customStyle="1" w:styleId="590C77BE23074625989D33E3E7E85BD81">
    <w:name w:val="590C77BE23074625989D33E3E7E85BD81"/>
    <w:rsid w:val="00E46F7E"/>
    <w:pPr>
      <w:widowControl w:val="0"/>
      <w:autoSpaceDE w:val="0"/>
      <w:autoSpaceDN w:val="0"/>
      <w:spacing w:after="0" w:line="240" w:lineRule="auto"/>
      <w:ind w:left="227"/>
    </w:pPr>
    <w:rPr>
      <w:rFonts w:ascii="Arial" w:eastAsia="Arial" w:hAnsi="Arial" w:cs="Arial"/>
      <w:sz w:val="20"/>
      <w:szCs w:val="20"/>
      <w:lang w:val="en-US" w:eastAsia="en-US"/>
    </w:rPr>
  </w:style>
  <w:style w:type="paragraph" w:customStyle="1" w:styleId="DefaultPlaceholder-1854013440">
    <w:name w:val="DefaultPlaceholder_-1854013440"/>
    <w:rsid w:val="00E46F7E"/>
    <w:pPr>
      <w:widowControl w:val="0"/>
      <w:autoSpaceDE w:val="0"/>
      <w:autoSpaceDN w:val="0"/>
      <w:spacing w:after="0" w:line="240" w:lineRule="auto"/>
      <w:ind w:left="227"/>
    </w:pPr>
    <w:rPr>
      <w:rFonts w:ascii="Arial" w:eastAsia="Arial" w:hAnsi="Arial" w:cs="Arial"/>
      <w:sz w:val="20"/>
      <w:szCs w:val="20"/>
      <w:lang w:val="en-US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4D54CC2-388D-4C81-97E3-B161E10DD0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8</Words>
  <Characters>113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ather Birenbaum</dc:creator>
  <cp:keywords/>
  <dc:description/>
  <cp:lastModifiedBy>Dayna Christmas</cp:lastModifiedBy>
  <cp:revision>2</cp:revision>
  <cp:lastPrinted>2019-08-20T04:57:00Z</cp:lastPrinted>
  <dcterms:created xsi:type="dcterms:W3CDTF">2019-08-20T14:16:00Z</dcterms:created>
  <dcterms:modified xsi:type="dcterms:W3CDTF">2019-08-20T14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1-09-26T00:00:00Z</vt:filetime>
  </property>
  <property fmtid="{D5CDD505-2E9C-101B-9397-08002B2CF9AE}" pid="3" name="Creator">
    <vt:lpwstr>Adobe InDesign CS5 (7.0.4)</vt:lpwstr>
  </property>
  <property fmtid="{D5CDD505-2E9C-101B-9397-08002B2CF9AE}" pid="4" name="LastSaved">
    <vt:filetime>2018-08-20T00:00:00Z</vt:filetime>
  </property>
</Properties>
</file>